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656E2" w14:textId="77777777" w:rsidR="0092190F" w:rsidRDefault="0092190F" w:rsidP="0092190F">
      <w:pPr>
        <w:pStyle w:val="Heading2"/>
      </w:pPr>
      <w:commentRangeStart w:id="0"/>
      <w:r>
        <w:t>Topic</w:t>
      </w:r>
      <w:commentRangeEnd w:id="0"/>
      <w:r>
        <w:rPr>
          <w:rStyle w:val="CommentReference"/>
          <w:rFonts w:asciiTheme="minorHAnsi" w:eastAsiaTheme="minorHAnsi" w:hAnsiTheme="minorHAnsi" w:cstheme="minorBidi"/>
          <w:color w:val="auto"/>
        </w:rPr>
        <w:commentReference w:id="0"/>
      </w:r>
      <w:r>
        <w:t xml:space="preserve"> 3: </w:t>
      </w:r>
      <w:r w:rsidRPr="00203E29">
        <w:t>Machine Learning</w:t>
      </w:r>
    </w:p>
    <w:p w14:paraId="598FE754" w14:textId="77777777" w:rsidR="0092190F" w:rsidRDefault="0092190F" w:rsidP="0092190F">
      <w:pPr>
        <w:pStyle w:val="Heading3"/>
      </w:pPr>
      <w:r w:rsidRPr="00203E29">
        <w:t xml:space="preserve">What does it </w:t>
      </w:r>
      <w:proofErr w:type="gramStart"/>
      <w:r w:rsidRPr="00203E29">
        <w:t>do</w:t>
      </w:r>
      <w:proofErr w:type="gramEnd"/>
    </w:p>
    <w:p w14:paraId="29783879" w14:textId="77777777" w:rsidR="0092190F" w:rsidRPr="0092190F" w:rsidRDefault="0092190F" w:rsidP="0092190F"/>
    <w:p w14:paraId="61475B2A" w14:textId="43A66D05" w:rsidR="00141D42" w:rsidRDefault="00141D42" w:rsidP="0092190F">
      <w:pPr>
        <w:rPr>
          <w:ins w:id="1" w:author="Anthony Brown" w:date="2020-01-11T23:28:00Z"/>
        </w:rPr>
      </w:pPr>
      <w:r w:rsidRPr="0092190F">
        <w:t xml:space="preserve">Machine Learning is the use of algorithms and </w:t>
      </w:r>
      <w:r w:rsidRPr="0092190F">
        <w:t>statistical model</w:t>
      </w:r>
      <w:r>
        <w:t>s</w:t>
      </w:r>
      <w:r w:rsidRPr="0092190F">
        <w:t xml:space="preserve"> </w:t>
      </w:r>
      <w:r>
        <w:t xml:space="preserve">to enable a </w:t>
      </w:r>
      <w:r w:rsidRPr="0092190F">
        <w:t xml:space="preserve">computer </w:t>
      </w:r>
      <w:del w:id="2" w:author="Anthony Brown" w:date="2020-01-11T23:26:00Z">
        <w:r w:rsidRPr="0092190F" w:rsidDel="00141D42">
          <w:delText xml:space="preserve">can use </w:delText>
        </w:r>
      </w:del>
      <w:r w:rsidRPr="0092190F">
        <w:t xml:space="preserve">to complete </w:t>
      </w:r>
      <w:del w:id="3" w:author="Anthony Brown" w:date="2020-01-11T23:26:00Z">
        <w:r w:rsidRPr="0092190F" w:rsidDel="00141D42">
          <w:delText xml:space="preserve">a certain </w:delText>
        </w:r>
      </w:del>
      <w:r w:rsidRPr="0092190F">
        <w:t>task</w:t>
      </w:r>
      <w:ins w:id="4" w:author="Anthony Brown" w:date="2020-01-11T23:26:00Z">
        <w:r>
          <w:t>s</w:t>
        </w:r>
      </w:ins>
      <w:r w:rsidRPr="0092190F">
        <w:t xml:space="preserve"> without explicit instructions</w:t>
      </w:r>
      <w:ins w:id="5" w:author="Anthony Brown" w:date="2020-01-11T23:26:00Z">
        <w:r>
          <w:t xml:space="preserve">. </w:t>
        </w:r>
      </w:ins>
      <w:ins w:id="6" w:author="Anthony Brown" w:date="2020-01-11T23:30:00Z">
        <w:r>
          <w:rPr>
            <w:rFonts w:hint="eastAsia"/>
          </w:rPr>
          <w:t>I</w:t>
        </w:r>
        <w:r>
          <w:t>nstead,</w:t>
        </w:r>
      </w:ins>
      <w:ins w:id="7" w:author="Anthony Brown" w:date="2020-01-11T23:27:00Z">
        <w:r>
          <w:t xml:space="preserve"> computers </w:t>
        </w:r>
      </w:ins>
      <w:ins w:id="8" w:author="Anthony Brown" w:date="2020-01-11T23:26:00Z">
        <w:r>
          <w:t xml:space="preserve">often </w:t>
        </w:r>
      </w:ins>
      <w:del w:id="9" w:author="Anthony Brown" w:date="2020-01-11T23:26:00Z">
        <w:r w:rsidRPr="0092190F" w:rsidDel="00141D42">
          <w:delText xml:space="preserve">, often </w:delText>
        </w:r>
      </w:del>
      <w:r w:rsidRPr="0092190F">
        <w:t>rely</w:t>
      </w:r>
      <w:del w:id="10" w:author="Anthony Brown" w:date="2020-01-11T23:26:00Z">
        <w:r w:rsidRPr="0092190F" w:rsidDel="00141D42">
          <w:delText>ing</w:delText>
        </w:r>
      </w:del>
      <w:r w:rsidRPr="0092190F">
        <w:t xml:space="preserve"> </w:t>
      </w:r>
      <w:del w:id="11" w:author="Anthony Brown" w:date="2020-01-11T23:26:00Z">
        <w:r w:rsidRPr="0092190F" w:rsidDel="00141D42">
          <w:delText xml:space="preserve">simply </w:delText>
        </w:r>
      </w:del>
      <w:r w:rsidRPr="0092190F">
        <w:t>on the use of patterns and inference</w:t>
      </w:r>
      <w:del w:id="12" w:author="Anthony Brown" w:date="2020-01-11T23:31:00Z">
        <w:r w:rsidRPr="0092190F" w:rsidDel="00141D42">
          <w:delText xml:space="preserve"> instead</w:delText>
        </w:r>
      </w:del>
      <w:r w:rsidRPr="0092190F">
        <w:t xml:space="preserve">. </w:t>
      </w:r>
    </w:p>
    <w:p w14:paraId="414A601E" w14:textId="77777777" w:rsidR="00141D42" w:rsidRDefault="00141D42" w:rsidP="0092190F">
      <w:pPr>
        <w:rPr>
          <w:ins w:id="13" w:author="Anthony Brown" w:date="2020-01-11T23:28:00Z"/>
        </w:rPr>
      </w:pPr>
    </w:p>
    <w:p w14:paraId="26424D12" w14:textId="72552EDD" w:rsidR="00141D42" w:rsidRDefault="00141D42" w:rsidP="0092190F">
      <w:pPr>
        <w:rPr>
          <w:ins w:id="14" w:author="Anthony Brown" w:date="2020-01-11T23:34:00Z"/>
        </w:rPr>
      </w:pPr>
      <w:ins w:id="15" w:author="Anthony Brown" w:date="2020-01-11T23:28:00Z">
        <w:r w:rsidRPr="0092190F">
          <w:t xml:space="preserve">Machine Learning </w:t>
        </w:r>
      </w:ins>
      <w:del w:id="16" w:author="Anthony Brown" w:date="2020-01-11T23:28:00Z">
        <w:r w:rsidRPr="0092190F" w:rsidDel="00141D42">
          <w:delText xml:space="preserve">It </w:delText>
        </w:r>
      </w:del>
      <w:r w:rsidRPr="0092190F">
        <w:t xml:space="preserve">is </w:t>
      </w:r>
      <w:ins w:id="17" w:author="Anthony Brown" w:date="2020-01-11T23:29:00Z">
        <w:r>
          <w:t xml:space="preserve">a </w:t>
        </w:r>
        <w:r w:rsidRPr="0092190F">
          <w:t>subset of Artificial Intelligence</w:t>
        </w:r>
        <w:r w:rsidRPr="0092190F">
          <w:t xml:space="preserve"> </w:t>
        </w:r>
        <w:r>
          <w:t xml:space="preserve">used to </w:t>
        </w:r>
      </w:ins>
      <w:del w:id="18" w:author="Anthony Brown" w:date="2020-01-11T23:29:00Z">
        <w:r w:rsidRPr="0092190F" w:rsidDel="00141D42">
          <w:delText xml:space="preserve">a way of </w:delText>
        </w:r>
      </w:del>
      <w:r w:rsidRPr="0092190F">
        <w:t>“teach</w:t>
      </w:r>
      <w:del w:id="19" w:author="Anthony Brown" w:date="2020-01-11T23:29:00Z">
        <w:r w:rsidRPr="0092190F" w:rsidDel="00141D42">
          <w:delText>ing</w:delText>
        </w:r>
      </w:del>
      <w:r w:rsidRPr="0092190F">
        <w:t xml:space="preserve">” a computer to </w:t>
      </w:r>
      <w:r w:rsidRPr="0092190F">
        <w:t>learn based on “previous experiences”</w:t>
      </w:r>
      <w:del w:id="20" w:author="Anthony Brown" w:date="2020-01-11T23:29:00Z">
        <w:r w:rsidRPr="0092190F" w:rsidDel="00141D42">
          <w:delText xml:space="preserve"> or data</w:delText>
        </w:r>
      </w:del>
      <w:r w:rsidRPr="0092190F">
        <w:t xml:space="preserve">. </w:t>
      </w:r>
      <w:ins w:id="21" w:author="Anthony Brown" w:date="2020-01-11T23:29:00Z">
        <w:r>
          <w:t xml:space="preserve">It </w:t>
        </w:r>
      </w:ins>
      <w:del w:id="22" w:author="Anthony Brown" w:date="2020-01-11T23:29:00Z">
        <w:r w:rsidRPr="0092190F" w:rsidDel="00141D42">
          <w:delText xml:space="preserve">Machine Learning </w:delText>
        </w:r>
      </w:del>
      <w:ins w:id="23" w:author="Anthony Brown" w:date="2020-01-11T23:27:00Z">
        <w:r>
          <w:t>is</w:t>
        </w:r>
      </w:ins>
      <w:del w:id="24" w:author="Anthony Brown" w:date="2020-01-11T23:27:00Z">
        <w:r w:rsidRPr="0092190F" w:rsidDel="00141D42">
          <w:delText xml:space="preserve">can be seen as a </w:delText>
        </w:r>
      </w:del>
      <w:del w:id="25" w:author="Anthony Brown" w:date="2020-01-11T23:29:00Z">
        <w:r w:rsidRPr="0092190F" w:rsidDel="00141D42">
          <w:delText>subset of Artificial Intelligence. Machine Learning uses</w:delText>
        </w:r>
      </w:del>
      <w:r w:rsidRPr="0092190F">
        <w:t xml:space="preserve"> an iterative approach to learning</w:t>
      </w:r>
      <w:del w:id="26" w:author="Anthony Brown" w:date="2020-01-11T23:30:00Z">
        <w:r w:rsidRPr="0092190F" w:rsidDel="00141D42">
          <w:delText xml:space="preserve"> a given task</w:delText>
        </w:r>
      </w:del>
      <w:r w:rsidRPr="0092190F">
        <w:t>, adapting it</w:t>
      </w:r>
      <w:del w:id="27" w:author="Anthony Brown" w:date="2020-01-11T23:30:00Z">
        <w:r w:rsidRPr="0092190F" w:rsidDel="00141D42">
          <w:delText>’</w:delText>
        </w:r>
      </w:del>
      <w:r w:rsidRPr="0092190F">
        <w:t>s algorithm with each iteration. When initially learning a</w:t>
      </w:r>
      <w:r w:rsidRPr="0092190F">
        <w:t xml:space="preserve"> task, a machine learning program will likely attempt random approaches </w:t>
      </w:r>
      <w:del w:id="28" w:author="Anthony Brown" w:date="2020-01-11T23:32:00Z">
        <w:r w:rsidRPr="0092190F" w:rsidDel="00141D42">
          <w:delText xml:space="preserve">at </w:delText>
        </w:r>
      </w:del>
      <w:ins w:id="29" w:author="Anthony Brown" w:date="2020-01-11T23:32:00Z">
        <w:r>
          <w:t>to</w:t>
        </w:r>
        <w:r w:rsidRPr="0092190F">
          <w:t xml:space="preserve"> </w:t>
        </w:r>
      </w:ins>
      <w:r w:rsidRPr="0092190F">
        <w:t>the task</w:t>
      </w:r>
      <w:ins w:id="30" w:author="Anthony Brown" w:date="2020-01-11T23:31:00Z">
        <w:r>
          <w:t>. From this basis</w:t>
        </w:r>
      </w:ins>
      <w:r w:rsidRPr="0092190F">
        <w:t xml:space="preserve">, the following iterations will take the most successful of the previous attempts and </w:t>
      </w:r>
      <w:ins w:id="31" w:author="Anthony Brown" w:date="2020-01-11T23:32:00Z">
        <w:r>
          <w:t>build upon it</w:t>
        </w:r>
      </w:ins>
      <w:del w:id="32" w:author="Anthony Brown" w:date="2020-01-11T23:32:00Z">
        <w:r w:rsidRPr="0092190F" w:rsidDel="00141D42">
          <w:delText>progress with that</w:delText>
        </w:r>
      </w:del>
      <w:r w:rsidRPr="0092190F">
        <w:t xml:space="preserve">. Each </w:t>
      </w:r>
      <w:del w:id="33" w:author="Anthony Brown" w:date="2020-01-11T23:33:00Z">
        <w:r w:rsidRPr="0092190F" w:rsidDel="00141D42">
          <w:delText xml:space="preserve">iteration </w:delText>
        </w:r>
      </w:del>
      <w:ins w:id="34" w:author="Anthony Brown" w:date="2020-01-11T23:33:00Z">
        <w:r>
          <w:rPr>
            <w:rFonts w:hint="eastAsia"/>
          </w:rPr>
          <w:t>repeti</w:t>
        </w:r>
        <w:r w:rsidRPr="0092190F">
          <w:t xml:space="preserve">tion </w:t>
        </w:r>
      </w:ins>
      <w:r w:rsidRPr="0092190F">
        <w:t>should be more successful than the previous one</w:t>
      </w:r>
      <w:ins w:id="35" w:author="Anthony Brown" w:date="2020-01-11T23:36:00Z">
        <w:r>
          <w:t>, e</w:t>
        </w:r>
      </w:ins>
      <w:del w:id="36" w:author="Anthony Brown" w:date="2020-01-11T23:33:00Z">
        <w:r w:rsidRPr="0092190F" w:rsidDel="00141D42">
          <w:delText xml:space="preserve"> e</w:delText>
        </w:r>
      </w:del>
      <w:r w:rsidRPr="0092190F">
        <w:t>ven</w:t>
      </w:r>
      <w:r w:rsidRPr="0092190F">
        <w:t>tually being successful at the task</w:t>
      </w:r>
      <w:ins w:id="37" w:author="Anthony Brown" w:date="2020-01-11T23:33:00Z">
        <w:r>
          <w:t xml:space="preserve">. </w:t>
        </w:r>
      </w:ins>
    </w:p>
    <w:p w14:paraId="2DA774F7" w14:textId="77777777" w:rsidR="00141D42" w:rsidRDefault="00141D42" w:rsidP="0092190F">
      <w:pPr>
        <w:rPr>
          <w:ins w:id="38" w:author="Anthony Brown" w:date="2020-01-11T23:34:00Z"/>
        </w:rPr>
      </w:pPr>
    </w:p>
    <w:p w14:paraId="38AB1D5F" w14:textId="4F280BCA" w:rsidR="0036547A" w:rsidRPr="0092190F" w:rsidRDefault="00141D42" w:rsidP="0092190F">
      <w:ins w:id="39" w:author="Anthony Brown" w:date="2020-01-11T23:34:00Z">
        <w:r>
          <w:t xml:space="preserve">Using </w:t>
        </w:r>
      </w:ins>
      <w:ins w:id="40" w:author="Anthony Brown" w:date="2020-01-11T23:33:00Z">
        <w:r>
          <w:t>Machine Learni</w:t>
        </w:r>
      </w:ins>
      <w:ins w:id="41" w:author="Anthony Brown" w:date="2020-01-11T23:34:00Z">
        <w:r>
          <w:t xml:space="preserve">ng </w:t>
        </w:r>
      </w:ins>
      <w:ins w:id="42" w:author="Anthony Brown" w:date="2020-01-11T23:35:00Z">
        <w:r>
          <w:t>i</w:t>
        </w:r>
      </w:ins>
      <w:del w:id="43" w:author="Anthony Brown" w:date="2020-01-11T23:34:00Z">
        <w:r w:rsidRPr="0092190F" w:rsidDel="00141D42">
          <w:delText xml:space="preserve"> </w:delText>
        </w:r>
      </w:del>
      <w:ins w:id="44" w:author="Anthony Brown" w:date="2020-01-11T23:34:00Z">
        <w:r>
          <w:t>s</w:t>
        </w:r>
      </w:ins>
      <w:ins w:id="45" w:author="Anthony Brown" w:date="2020-01-11T23:35:00Z">
        <w:r>
          <w:t xml:space="preserve"> </w:t>
        </w:r>
      </w:ins>
      <w:ins w:id="46" w:author="Anthony Brown" w:date="2020-01-11T23:34:00Z">
        <w:r>
          <w:t>very successful, completing the task most of the time</w:t>
        </w:r>
      </w:ins>
      <w:del w:id="47" w:author="Anthony Brown" w:date="2020-01-11T23:36:00Z">
        <w:r w:rsidRPr="0092190F" w:rsidDel="00141D42">
          <w:delText xml:space="preserve">a </w:delText>
        </w:r>
      </w:del>
      <w:del w:id="48" w:author="Anthony Brown" w:date="2020-01-11T23:35:00Z">
        <w:r w:rsidRPr="0092190F" w:rsidDel="00141D42">
          <w:delText xml:space="preserve">large </w:delText>
        </w:r>
      </w:del>
      <w:del w:id="49" w:author="Anthony Brown" w:date="2020-01-11T23:36:00Z">
        <w:r w:rsidRPr="0092190F" w:rsidDel="00141D42">
          <w:delText>majority of the time</w:delText>
        </w:r>
      </w:del>
      <w:r w:rsidRPr="0092190F">
        <w:t xml:space="preserve">, though very rarely </w:t>
      </w:r>
      <w:del w:id="50" w:author="Anthony Brown" w:date="2020-01-11T23:35:00Z">
        <w:r w:rsidRPr="0092190F" w:rsidDel="00141D42">
          <w:delText xml:space="preserve">do machine learning programs reach a </w:delText>
        </w:r>
      </w:del>
      <w:r w:rsidRPr="0092190F">
        <w:t xml:space="preserve">100% </w:t>
      </w:r>
      <w:ins w:id="51" w:author="Anthony Brown" w:date="2020-01-11T23:35:00Z">
        <w:r>
          <w:t xml:space="preserve">of the time. </w:t>
        </w:r>
      </w:ins>
      <w:del w:id="52" w:author="Anthony Brown" w:date="2020-01-11T23:35:00Z">
        <w:r w:rsidRPr="0092190F" w:rsidDel="00141D42">
          <w:delText>success rate as t</w:delText>
        </w:r>
      </w:del>
      <w:ins w:id="53" w:author="Anthony Brown" w:date="2020-01-11T23:35:00Z">
        <w:r>
          <w:t>T</w:t>
        </w:r>
      </w:ins>
      <w:r w:rsidRPr="0092190F">
        <w:t>here is almost always a random variable that can affect the outcome</w:t>
      </w:r>
      <w:ins w:id="54" w:author="Anthony Brown" w:date="2020-01-11T23:35:00Z">
        <w:r>
          <w:rPr>
            <w:rFonts w:hint="eastAsia"/>
          </w:rPr>
          <w:t>,</w:t>
        </w:r>
      </w:ins>
      <w:r w:rsidRPr="0092190F">
        <w:t xml:space="preserve"> especially when dealing with external inputs</w:t>
      </w:r>
      <w:r w:rsidRPr="0092190F">
        <w:t xml:space="preserve"> such as audio or image inputs. </w:t>
      </w:r>
      <w:ins w:id="55" w:author="Anthony Brown" w:date="2020-01-11T23:36:00Z">
        <w:r>
          <w:t xml:space="preserve">Enabling </w:t>
        </w:r>
      </w:ins>
      <w:del w:id="56" w:author="Anthony Brown" w:date="2020-01-11T23:36:00Z">
        <w:r w:rsidRPr="0092190F" w:rsidDel="00141D42">
          <w:delText xml:space="preserve">Allowing </w:delText>
        </w:r>
      </w:del>
      <w:r w:rsidRPr="0092190F">
        <w:t>the machine learning program to be connected to the internet allows it to have an incredibly large amount of input data</w:t>
      </w:r>
      <w:ins w:id="57" w:author="Anthony Brown" w:date="2020-01-11T23:37:00Z">
        <w:r>
          <w:t xml:space="preserve">. More input data </w:t>
        </w:r>
      </w:ins>
      <w:del w:id="58" w:author="Anthony Brown" w:date="2020-01-11T23:37:00Z">
        <w:r w:rsidRPr="0092190F" w:rsidDel="00141D42">
          <w:delText xml:space="preserve"> at it’s disposal, </w:delText>
        </w:r>
      </w:del>
      <w:r w:rsidRPr="0092190F">
        <w:t xml:space="preserve">greatly increasing </w:t>
      </w:r>
      <w:del w:id="59" w:author="Anthony Brown" w:date="2020-01-11T23:37:00Z">
        <w:r w:rsidRPr="0092190F" w:rsidDel="00141D42">
          <w:delText xml:space="preserve">it’s </w:delText>
        </w:r>
      </w:del>
      <w:ins w:id="60" w:author="Anthony Brown" w:date="2020-01-11T23:37:00Z">
        <w:r>
          <w:t xml:space="preserve">the </w:t>
        </w:r>
      </w:ins>
      <w:r w:rsidRPr="0092190F">
        <w:t>ability to “learn” and adapt.</w:t>
      </w:r>
    </w:p>
    <w:p w14:paraId="1792A652" w14:textId="77777777" w:rsidR="0036547A" w:rsidRPr="0092190F" w:rsidRDefault="0036547A" w:rsidP="0092190F"/>
    <w:p w14:paraId="34963BE0" w14:textId="77777777" w:rsidR="00141D42" w:rsidRDefault="00141D42" w:rsidP="0092190F">
      <w:pPr>
        <w:rPr>
          <w:ins w:id="61" w:author="Anthony Brown" w:date="2020-01-11T23:44:00Z"/>
        </w:rPr>
      </w:pPr>
      <w:r w:rsidRPr="0092190F">
        <w:t>Machine Learning has m</w:t>
      </w:r>
      <w:r w:rsidRPr="0092190F">
        <w:t xml:space="preserve">any current applications in a variety of fields including </w:t>
      </w:r>
      <w:ins w:id="62" w:author="Anthony Brown" w:date="2020-01-11T23:40:00Z">
        <w:r>
          <w:t>r</w:t>
        </w:r>
      </w:ins>
      <w:del w:id="63" w:author="Anthony Brown" w:date="2020-01-11T23:40:00Z">
        <w:r w:rsidRPr="0092190F" w:rsidDel="00141D42">
          <w:delText>R</w:delText>
        </w:r>
      </w:del>
      <w:r w:rsidRPr="0092190F">
        <w:t>etail</w:t>
      </w:r>
      <w:ins w:id="64" w:author="Anthony Brown" w:date="2020-01-11T23:40:00Z">
        <w:r>
          <w:t xml:space="preserve">, </w:t>
        </w:r>
      </w:ins>
      <w:del w:id="65" w:author="Anthony Brown" w:date="2020-01-11T23:40:00Z">
        <w:r w:rsidRPr="0092190F" w:rsidDel="00141D42">
          <w:delText>, F</w:delText>
        </w:r>
      </w:del>
      <w:del w:id="66" w:author="Anthony Brown" w:date="2020-01-11T23:42:00Z">
        <w:r w:rsidRPr="0092190F" w:rsidDel="00141D42">
          <w:delText>i</w:delText>
        </w:r>
      </w:del>
      <w:ins w:id="67" w:author="Anthony Brown" w:date="2020-01-11T23:42:00Z">
        <w:r>
          <w:t>fi</w:t>
        </w:r>
      </w:ins>
      <w:r w:rsidRPr="0092190F">
        <w:t xml:space="preserve">nancial services, </w:t>
      </w:r>
      <w:ins w:id="68" w:author="Anthony Brown" w:date="2020-01-11T23:40:00Z">
        <w:r>
          <w:t>e</w:t>
        </w:r>
      </w:ins>
      <w:del w:id="69" w:author="Anthony Brown" w:date="2020-01-11T23:40:00Z">
        <w:r w:rsidRPr="0092190F" w:rsidDel="00141D42">
          <w:delText>E</w:delText>
        </w:r>
      </w:del>
      <w:r w:rsidRPr="0092190F">
        <w:t>ntertainment</w:t>
      </w:r>
      <w:ins w:id="70" w:author="Anthony Brown" w:date="2020-01-11T23:40:00Z">
        <w:r>
          <w:t xml:space="preserve"> and</w:t>
        </w:r>
      </w:ins>
      <w:del w:id="71" w:author="Anthony Brown" w:date="2020-01-11T23:40:00Z">
        <w:r w:rsidRPr="0092190F" w:rsidDel="00141D42">
          <w:delText>,</w:delText>
        </w:r>
      </w:del>
      <w:r w:rsidRPr="0092190F">
        <w:t xml:space="preserve"> </w:t>
      </w:r>
      <w:ins w:id="72" w:author="Anthony Brown" w:date="2020-01-11T23:40:00Z">
        <w:r>
          <w:t>t</w:t>
        </w:r>
      </w:ins>
      <w:del w:id="73" w:author="Anthony Brown" w:date="2020-01-11T23:40:00Z">
        <w:r w:rsidRPr="0092190F" w:rsidDel="00141D42">
          <w:delText>T</w:delText>
        </w:r>
      </w:del>
      <w:r w:rsidRPr="0092190F">
        <w:t>ransport</w:t>
      </w:r>
      <w:del w:id="74" w:author="Anthony Brown" w:date="2020-01-11T23:40:00Z">
        <w:r w:rsidRPr="0092190F" w:rsidDel="00141D42">
          <w:delText>ation and many others</w:delText>
        </w:r>
      </w:del>
      <w:r w:rsidRPr="0092190F">
        <w:t xml:space="preserve">. </w:t>
      </w:r>
    </w:p>
    <w:p w14:paraId="175741A8" w14:textId="77777777" w:rsidR="00141D42" w:rsidRDefault="00141D42" w:rsidP="0092190F">
      <w:pPr>
        <w:rPr>
          <w:ins w:id="75" w:author="Anthony Brown" w:date="2020-01-11T23:44:00Z"/>
        </w:rPr>
      </w:pPr>
    </w:p>
    <w:p w14:paraId="54908DAD" w14:textId="77777777" w:rsidR="00141D42" w:rsidRDefault="00141D42" w:rsidP="0092190F">
      <w:pPr>
        <w:rPr>
          <w:ins w:id="76" w:author="Anthony Brown" w:date="2020-01-11T23:45:00Z"/>
        </w:rPr>
      </w:pPr>
      <w:r w:rsidRPr="0092190F">
        <w:t>In r</w:t>
      </w:r>
      <w:r w:rsidRPr="0092190F">
        <w:t>etail</w:t>
      </w:r>
      <w:ins w:id="77" w:author="Anthony Brown" w:date="2020-01-11T23:40:00Z">
        <w:r>
          <w:t>,</w:t>
        </w:r>
      </w:ins>
      <w:r w:rsidRPr="0092190F">
        <w:t xml:space="preserve"> Machine Learning </w:t>
      </w:r>
      <w:del w:id="78" w:author="Anthony Brown" w:date="2020-01-11T23:42:00Z">
        <w:r w:rsidRPr="0092190F" w:rsidDel="00141D42">
          <w:delText xml:space="preserve">is used for </w:delText>
        </w:r>
      </w:del>
      <w:r w:rsidRPr="0092190F">
        <w:t>detect</w:t>
      </w:r>
      <w:ins w:id="79" w:author="Anthony Brown" w:date="2020-01-11T23:42:00Z">
        <w:r>
          <w:t xml:space="preserve">s </w:t>
        </w:r>
      </w:ins>
      <w:del w:id="80" w:author="Anthony Brown" w:date="2020-01-11T23:42:00Z">
        <w:r w:rsidRPr="0092190F" w:rsidDel="00141D42">
          <w:delText xml:space="preserve">ing </w:delText>
        </w:r>
      </w:del>
      <w:r w:rsidRPr="0092190F">
        <w:t>customer buying patterns</w:t>
      </w:r>
      <w:ins w:id="81" w:author="Anthony Brown" w:date="2020-01-11T23:40:00Z">
        <w:r>
          <w:t>.</w:t>
        </w:r>
      </w:ins>
      <w:ins w:id="82" w:author="Anthony Brown" w:date="2020-01-11T23:41:00Z">
        <w:r>
          <w:t xml:space="preserve"> The</w:t>
        </w:r>
      </w:ins>
      <w:ins w:id="83" w:author="Anthony Brown" w:date="2020-01-11T23:42:00Z">
        <w:r>
          <w:t xml:space="preserve">n, </w:t>
        </w:r>
      </w:ins>
      <w:del w:id="84" w:author="Anthony Brown" w:date="2020-01-11T23:42:00Z">
        <w:r w:rsidRPr="0092190F" w:rsidDel="00141D42">
          <w:delText xml:space="preserve"> in order to </w:delText>
        </w:r>
      </w:del>
      <w:r w:rsidRPr="0092190F">
        <w:t>send</w:t>
      </w:r>
      <w:ins w:id="85" w:author="Anthony Brown" w:date="2020-01-11T23:42:00Z">
        <w:r>
          <w:t xml:space="preserve">s </w:t>
        </w:r>
      </w:ins>
      <w:ins w:id="86" w:author="Anthony Brown" w:date="2020-01-11T23:43:00Z">
        <w:r>
          <w:t xml:space="preserve">the </w:t>
        </w:r>
      </w:ins>
      <w:ins w:id="87" w:author="Anthony Brown" w:date="2020-01-11T23:42:00Z">
        <w:r>
          <w:t>buyer</w:t>
        </w:r>
      </w:ins>
      <w:ins w:id="88" w:author="Anthony Brown" w:date="2020-01-11T23:43:00Z">
        <w:r>
          <w:t xml:space="preserve"> </w:t>
        </w:r>
      </w:ins>
      <w:del w:id="89" w:author="Anthony Brown" w:date="2020-01-11T23:43:00Z">
        <w:r w:rsidRPr="0092190F" w:rsidDel="00141D42">
          <w:delText xml:space="preserve"> </w:delText>
        </w:r>
        <w:r w:rsidRPr="0092190F" w:rsidDel="00141D42">
          <w:delText xml:space="preserve">more </w:delText>
        </w:r>
      </w:del>
      <w:r w:rsidRPr="0092190F">
        <w:t>personalised advertisements</w:t>
      </w:r>
      <w:r w:rsidRPr="0092190F">
        <w:t xml:space="preserve">, showing </w:t>
      </w:r>
      <w:del w:id="90" w:author="Anthony Brown" w:date="2020-01-11T23:43:00Z">
        <w:r w:rsidRPr="0092190F" w:rsidDel="00141D42">
          <w:delText xml:space="preserve">them </w:delText>
        </w:r>
      </w:del>
      <w:r w:rsidRPr="0092190F">
        <w:t xml:space="preserve">items that they </w:t>
      </w:r>
      <w:ins w:id="91" w:author="Anthony Brown" w:date="2020-01-11T23:43:00Z">
        <w:r>
          <w:t xml:space="preserve">find more interesting than </w:t>
        </w:r>
      </w:ins>
      <w:del w:id="92" w:author="Anthony Brown" w:date="2020-01-11T23:43:00Z">
        <w:r w:rsidRPr="0092190F" w:rsidDel="00141D42">
          <w:delText xml:space="preserve">are more likely to be interested in then </w:delText>
        </w:r>
      </w:del>
      <w:r w:rsidRPr="0092190F">
        <w:t>conventional advertisement</w:t>
      </w:r>
      <w:r w:rsidRPr="0092190F">
        <w:t>s</w:t>
      </w:r>
      <w:ins w:id="93" w:author="Anthony Brown" w:date="2020-01-11T23:44:00Z">
        <w:r>
          <w:t>,</w:t>
        </w:r>
      </w:ins>
      <w:r w:rsidRPr="0092190F">
        <w:t xml:space="preserve"> increasing the likelihood of them </w:t>
      </w:r>
      <w:ins w:id="94" w:author="Anthony Brown" w:date="2020-01-11T23:44:00Z">
        <w:r>
          <w:t>purchasing</w:t>
        </w:r>
      </w:ins>
      <w:del w:id="95" w:author="Anthony Brown" w:date="2020-01-11T23:44:00Z">
        <w:r w:rsidRPr="0092190F" w:rsidDel="00141D42">
          <w:delText>continuing to shop with that store</w:delText>
        </w:r>
      </w:del>
      <w:r w:rsidRPr="0092190F">
        <w:t xml:space="preserve">. </w:t>
      </w:r>
    </w:p>
    <w:p w14:paraId="0C805A5C" w14:textId="77777777" w:rsidR="00141D42" w:rsidRDefault="00141D42" w:rsidP="0092190F">
      <w:pPr>
        <w:rPr>
          <w:ins w:id="96" w:author="Anthony Brown" w:date="2020-01-11T23:45:00Z"/>
        </w:rPr>
      </w:pPr>
    </w:p>
    <w:p w14:paraId="3C7E89A3" w14:textId="77777777" w:rsidR="00141D42" w:rsidRDefault="00141D42" w:rsidP="0092190F">
      <w:pPr>
        <w:rPr>
          <w:ins w:id="97" w:author="Anthony Brown" w:date="2020-01-11T23:49:00Z"/>
        </w:rPr>
      </w:pPr>
      <w:ins w:id="98" w:author="Anthony Brown" w:date="2020-01-11T23:45:00Z">
        <w:r>
          <w:t xml:space="preserve">In </w:t>
        </w:r>
      </w:ins>
      <w:r w:rsidRPr="0092190F">
        <w:t>Social Media</w:t>
      </w:r>
      <w:ins w:id="99" w:author="Anthony Brown" w:date="2020-01-11T23:45:00Z">
        <w:r>
          <w:t>,</w:t>
        </w:r>
      </w:ins>
      <w:r w:rsidRPr="0092190F">
        <w:t xml:space="preserve"> sites such as Facebook, Instagram and Twitter use a similar method </w:t>
      </w:r>
      <w:ins w:id="100" w:author="Anthony Brown" w:date="2020-01-11T23:45:00Z">
        <w:r>
          <w:t xml:space="preserve">to link users together. They offer up </w:t>
        </w:r>
      </w:ins>
      <w:del w:id="101" w:author="Anthony Brown" w:date="2020-01-11T23:45:00Z">
        <w:r w:rsidRPr="0092190F" w:rsidDel="00141D42">
          <w:delText>by dis</w:delText>
        </w:r>
        <w:r w:rsidRPr="0092190F" w:rsidDel="00141D42">
          <w:delText xml:space="preserve">playing </w:delText>
        </w:r>
      </w:del>
      <w:r w:rsidRPr="0092190F">
        <w:t>similar users/accounts to follow by comparing the users you follow, and posts you like with what other people doing</w:t>
      </w:r>
      <w:ins w:id="102" w:author="Anthony Brown" w:date="2020-01-11T23:46:00Z">
        <w:r>
          <w:t>,</w:t>
        </w:r>
      </w:ins>
      <w:r w:rsidRPr="0092190F">
        <w:t xml:space="preserve"> following</w:t>
      </w:r>
      <w:ins w:id="103" w:author="Anthony Brown" w:date="2020-01-11T23:46:00Z">
        <w:r>
          <w:t xml:space="preserve"> and </w:t>
        </w:r>
      </w:ins>
      <w:del w:id="104" w:author="Anthony Brown" w:date="2020-01-11T23:46:00Z">
        <w:r w:rsidRPr="0092190F" w:rsidDel="00141D42">
          <w:delText>/</w:delText>
        </w:r>
      </w:del>
      <w:r w:rsidRPr="0092190F">
        <w:t xml:space="preserve">liking </w:t>
      </w:r>
      <w:ins w:id="105" w:author="Anthony Brown" w:date="2020-01-11T23:46:00Z">
        <w:r>
          <w:t>similar things</w:t>
        </w:r>
      </w:ins>
      <w:del w:id="106" w:author="Anthony Brown" w:date="2020-01-11T23:47:00Z">
        <w:r w:rsidRPr="0092190F" w:rsidDel="00141D42">
          <w:delText>and will recommend you follow other users based on the similarity of their content to that which you already see an</w:delText>
        </w:r>
        <w:r w:rsidRPr="0092190F" w:rsidDel="00141D42">
          <w:delText>d what other user similar to you follow/like</w:delText>
        </w:r>
      </w:del>
      <w:r w:rsidRPr="0092190F">
        <w:t xml:space="preserve">. </w:t>
      </w:r>
    </w:p>
    <w:p w14:paraId="20719478" w14:textId="77777777" w:rsidR="00141D42" w:rsidRDefault="00141D42" w:rsidP="0092190F">
      <w:pPr>
        <w:rPr>
          <w:ins w:id="107" w:author="Anthony Brown" w:date="2020-01-11T23:49:00Z"/>
        </w:rPr>
      </w:pPr>
    </w:p>
    <w:p w14:paraId="2FF7B5B7" w14:textId="77777777" w:rsidR="00141D42" w:rsidRDefault="00141D42" w:rsidP="0092190F">
      <w:pPr>
        <w:rPr>
          <w:ins w:id="108" w:author="Anthony Brown" w:date="2020-01-11T23:50:00Z"/>
        </w:rPr>
      </w:pPr>
      <w:r w:rsidRPr="0092190F">
        <w:t>Entertainment services</w:t>
      </w:r>
      <w:ins w:id="109" w:author="Anthony Brown" w:date="2020-01-11T23:48:00Z">
        <w:r>
          <w:t>,</w:t>
        </w:r>
      </w:ins>
      <w:r w:rsidRPr="0092190F">
        <w:t xml:space="preserve"> such as YouTube, Netflix and Spotify</w:t>
      </w:r>
      <w:ins w:id="110" w:author="Anthony Brown" w:date="2020-01-11T23:48:00Z">
        <w:r>
          <w:t>,</w:t>
        </w:r>
      </w:ins>
      <w:r w:rsidRPr="0092190F">
        <w:t xml:space="preserve"> have their </w:t>
      </w:r>
      <w:del w:id="111" w:author="Anthony Brown" w:date="2020-01-11T23:48:00Z">
        <w:r w:rsidRPr="0092190F" w:rsidDel="00141D42">
          <w:delText xml:space="preserve">own </w:delText>
        </w:r>
      </w:del>
      <w:r w:rsidRPr="0092190F">
        <w:t>algorithms which learn the type of content you are more likely to consume</w:t>
      </w:r>
      <w:ins w:id="112" w:author="Anthony Brown" w:date="2020-01-11T23:48:00Z">
        <w:r>
          <w:t xml:space="preserve">. Machine Learning </w:t>
        </w:r>
      </w:ins>
      <w:del w:id="113" w:author="Anthony Brown" w:date="2020-01-11T23:48:00Z">
        <w:r w:rsidRPr="0092190F" w:rsidDel="00141D42">
          <w:delText xml:space="preserve"> by </w:delText>
        </w:r>
      </w:del>
      <w:r w:rsidRPr="0092190F">
        <w:t>track</w:t>
      </w:r>
      <w:ins w:id="114" w:author="Anthony Brown" w:date="2020-01-11T23:48:00Z">
        <w:r>
          <w:t>s</w:t>
        </w:r>
      </w:ins>
      <w:del w:id="115" w:author="Anthony Brown" w:date="2020-01-11T23:48:00Z">
        <w:r w:rsidRPr="0092190F" w:rsidDel="00141D42">
          <w:delText>ing</w:delText>
        </w:r>
      </w:del>
      <w:r w:rsidRPr="0092190F">
        <w:t xml:space="preserve"> watch/listen time, attentiveness rate (what perce</w:t>
      </w:r>
      <w:r w:rsidRPr="0092190F">
        <w:t>ntage of the content you get through before clicking something else) and likes/dislikes</w:t>
      </w:r>
      <w:ins w:id="116" w:author="Anthony Brown" w:date="2020-01-11T23:49:00Z">
        <w:r>
          <w:t xml:space="preserve">, to </w:t>
        </w:r>
      </w:ins>
      <w:del w:id="117" w:author="Anthony Brown" w:date="2020-01-11T23:49:00Z">
        <w:r w:rsidRPr="0092190F" w:rsidDel="00141D42">
          <w:delText xml:space="preserve">, </w:delText>
        </w:r>
      </w:del>
      <w:r w:rsidRPr="0092190F">
        <w:t>display</w:t>
      </w:r>
      <w:ins w:id="118" w:author="Anthony Brown" w:date="2020-01-11T23:50:00Z">
        <w:r>
          <w:t xml:space="preserve"> </w:t>
        </w:r>
      </w:ins>
      <w:del w:id="119" w:author="Anthony Brown" w:date="2020-01-11T23:50:00Z">
        <w:r w:rsidRPr="0092190F" w:rsidDel="00141D42">
          <w:delText xml:space="preserve">ing </w:delText>
        </w:r>
      </w:del>
      <w:r w:rsidRPr="0092190F">
        <w:t>things that it believes you will also enjoy</w:t>
      </w:r>
      <w:del w:id="120" w:author="Anthony Brown" w:date="2020-01-11T23:50:00Z">
        <w:r w:rsidRPr="0092190F" w:rsidDel="00141D42">
          <w:delText xml:space="preserve"> in their recommended sections/playlists</w:delText>
        </w:r>
      </w:del>
      <w:r w:rsidRPr="0092190F">
        <w:t xml:space="preserve">. </w:t>
      </w:r>
    </w:p>
    <w:p w14:paraId="70036556" w14:textId="5A6271CE" w:rsidR="0036547A" w:rsidRPr="0092190F" w:rsidDel="00141D42" w:rsidRDefault="00141D42" w:rsidP="0092190F">
      <w:pPr>
        <w:rPr>
          <w:del w:id="121" w:author="Anthony Brown" w:date="2020-01-11T23:51:00Z"/>
        </w:rPr>
      </w:pPr>
      <w:del w:id="122" w:author="Anthony Brown" w:date="2020-01-11T23:51:00Z">
        <w:r w:rsidRPr="0092190F" w:rsidDel="00141D42">
          <w:delText xml:space="preserve">Financial services such as banks use Machine Learning to detect things </w:delText>
        </w:r>
        <w:r w:rsidRPr="0092190F" w:rsidDel="00141D42">
          <w:delText xml:space="preserve">such as fraud by tracking your purchase trends, and location and predicting whether or not it is actually making purchases. </w:delText>
        </w:r>
      </w:del>
      <w:del w:id="123" w:author="Anthony Brown" w:date="2020-01-11T23:50:00Z">
        <w:r w:rsidRPr="0092190F" w:rsidDel="00141D42">
          <w:delText xml:space="preserve">They can also use machine learning to track investment growth which can help when giving investment advice. </w:delText>
        </w:r>
      </w:del>
      <w:del w:id="124" w:author="Anthony Brown" w:date="2020-01-11T23:51:00Z">
        <w:r w:rsidRPr="0092190F" w:rsidDel="00141D42">
          <w:delText>The transportation indus</w:delText>
        </w:r>
        <w:r w:rsidRPr="0092190F" w:rsidDel="00141D42">
          <w:delText xml:space="preserve">try makes use of machine learning by keeping track of traffic trends and predicting the most efficient routes to take, as well as predicting potential issues such as traffic hazards. The auto industry also uses machine learning to create driver assistance </w:delText>
        </w:r>
        <w:r w:rsidRPr="0092190F" w:rsidDel="00141D42">
          <w:delText>technologies such as lane departure alerts, automatic parking and automatic cruise control. While it is still in it’s infancy, autonomous driving technology heavily uses machine learning to predict driving patterns of other driving allowing them to coexist</w:delText>
        </w:r>
        <w:r w:rsidRPr="0092190F" w:rsidDel="00141D42">
          <w:delText xml:space="preserve"> with regular vehicles on the roads. Home devices with digital personal assistants also use machine learning to learn things such as your accent, and speech patterns to be able to listen to your voice commands as well as your daily habits to help organise </w:delText>
        </w:r>
        <w:r w:rsidRPr="0092190F" w:rsidDel="00141D42">
          <w:delText>your everyday life.</w:delText>
        </w:r>
      </w:del>
    </w:p>
    <w:p w14:paraId="4D53945E" w14:textId="77777777" w:rsidR="0036547A" w:rsidRPr="0092190F" w:rsidRDefault="0036547A" w:rsidP="0092190F"/>
    <w:p w14:paraId="1A6FCB5E" w14:textId="21970E13" w:rsidR="0036547A" w:rsidRPr="0092190F" w:rsidRDefault="00141D42" w:rsidP="0092190F">
      <w:r w:rsidRPr="0092190F">
        <w:t xml:space="preserve">Near future applications of machine learning include things such as a network of </w:t>
      </w:r>
      <w:del w:id="125" w:author="Anthony Brown" w:date="2020-01-11T23:51:00Z">
        <w:r w:rsidRPr="0092190F" w:rsidDel="00141D42">
          <w:delText xml:space="preserve">self </w:delText>
        </w:r>
      </w:del>
      <w:ins w:id="126" w:author="Anthony Brown" w:date="2020-01-11T23:51:00Z">
        <w:r w:rsidRPr="0092190F">
          <w:t>self</w:t>
        </w:r>
        <w:r>
          <w:rPr>
            <w:rFonts w:hint="eastAsia"/>
          </w:rPr>
          <w:t>-</w:t>
        </w:r>
      </w:ins>
      <w:r w:rsidRPr="0092190F">
        <w:t>driving vehicles</w:t>
      </w:r>
      <w:ins w:id="127" w:author="Anthony Brown" w:date="2020-01-11T23:51:00Z">
        <w:r>
          <w:t>,</w:t>
        </w:r>
      </w:ins>
      <w:r w:rsidRPr="0092190F">
        <w:t xml:space="preserve"> allowing for things like autonomous delivery and taxi services. Machine learning is also progressing in voice and video synthesis, c</w:t>
      </w:r>
      <w:r w:rsidRPr="0092190F">
        <w:t>reating convincing fake audio and video of real people known as “deep</w:t>
      </w:r>
      <w:ins w:id="128" w:author="Anthony Brown" w:date="2020-01-11T23:52:00Z">
        <w:r>
          <w:rPr>
            <w:rFonts w:hint="eastAsia"/>
          </w:rPr>
          <w:t xml:space="preserve"> </w:t>
        </w:r>
      </w:ins>
      <w:r w:rsidRPr="0092190F">
        <w:t>fakes”</w:t>
      </w:r>
      <w:ins w:id="129" w:author="Anthony Brown" w:date="2020-01-11T23:52:00Z">
        <w:r>
          <w:t>. T</w:t>
        </w:r>
      </w:ins>
      <w:del w:id="130" w:author="Anthony Brown" w:date="2020-01-11T23:52:00Z">
        <w:r w:rsidRPr="0092190F" w:rsidDel="00141D42">
          <w:delText xml:space="preserve">, </w:delText>
        </w:r>
        <w:r w:rsidRPr="0092190F" w:rsidDel="00141D42">
          <w:delText>t</w:delText>
        </w:r>
      </w:del>
      <w:r w:rsidRPr="0092190F">
        <w:t>his has many applications some good, others questionable.</w:t>
      </w:r>
    </w:p>
    <w:p w14:paraId="4DD99A3B" w14:textId="77777777" w:rsidR="0036547A" w:rsidRPr="0092190F" w:rsidRDefault="0036547A" w:rsidP="0092190F"/>
    <w:p w14:paraId="2FFEB568" w14:textId="77777777" w:rsidR="0036547A" w:rsidRPr="0092190F" w:rsidRDefault="0036547A" w:rsidP="0092190F"/>
    <w:p w14:paraId="3B756D86" w14:textId="77777777" w:rsidR="0092190F" w:rsidRDefault="0092190F" w:rsidP="0092190F">
      <w:pPr>
        <w:pStyle w:val="Heading3"/>
      </w:pPr>
      <w:r w:rsidRPr="00203E29">
        <w:t xml:space="preserve">What is the likely </w:t>
      </w:r>
      <w:proofErr w:type="gramStart"/>
      <w:r w:rsidRPr="00203E29">
        <w:t>impact</w:t>
      </w:r>
      <w:proofErr w:type="gramEnd"/>
    </w:p>
    <w:p w14:paraId="6AA0F21F" w14:textId="77777777" w:rsidR="0092190F" w:rsidRPr="0092190F" w:rsidRDefault="0092190F" w:rsidP="0092190F"/>
    <w:p w14:paraId="7117865F" w14:textId="41A656D1" w:rsidR="0036547A" w:rsidRDefault="00141D42" w:rsidP="0092190F">
      <w:proofErr w:type="spellStart"/>
      <w:ins w:id="131" w:author="Anthony Brown" w:date="2020-01-11T23:54:00Z">
        <w:r>
          <w:t>MachineLearning</w:t>
        </w:r>
        <w:proofErr w:type="spellEnd"/>
        <w:r>
          <w:t xml:space="preserve"> will change industr</w:t>
        </w:r>
      </w:ins>
      <w:ins w:id="132" w:author="Anthony Brown" w:date="2020-01-12T00:00:00Z">
        <w:r>
          <w:t>ies</w:t>
        </w:r>
      </w:ins>
      <w:ins w:id="133" w:author="Anthony Brown" w:date="2020-01-11T23:54:00Z">
        <w:r>
          <w:t xml:space="preserve">. </w:t>
        </w:r>
      </w:ins>
      <w:r w:rsidRPr="0092190F">
        <w:t xml:space="preserve">The progress in machine learning applications will allow </w:t>
      </w:r>
      <w:ins w:id="134" w:author="Anthony Brown" w:date="2020-01-11T23:54:00Z">
        <w:r>
          <w:t xml:space="preserve">some </w:t>
        </w:r>
      </w:ins>
      <w:del w:id="135" w:author="Anthony Brown" w:date="2020-01-11T23:54:00Z">
        <w:r w:rsidRPr="0092190F" w:rsidDel="00141D42">
          <w:delText xml:space="preserve">many more </w:delText>
        </w:r>
      </w:del>
      <w:r w:rsidRPr="0092190F">
        <w:t xml:space="preserve">industries to </w:t>
      </w:r>
      <w:del w:id="136" w:author="Anthony Brown" w:date="2020-01-11T23:52:00Z">
        <w:r w:rsidRPr="0092190F" w:rsidDel="00141D42">
          <w:delText xml:space="preserve">be </w:delText>
        </w:r>
      </w:del>
      <w:r w:rsidRPr="0092190F">
        <w:t>run mo</w:t>
      </w:r>
      <w:r w:rsidRPr="0092190F">
        <w:t>re autonomously</w:t>
      </w:r>
      <w:ins w:id="137" w:author="Anthony Brown" w:date="2020-01-11T23:54:00Z">
        <w:r>
          <w:t xml:space="preserve">. Other industries </w:t>
        </w:r>
      </w:ins>
      <w:del w:id="138" w:author="Anthony Brown" w:date="2020-01-11T23:54:00Z">
        <w:r w:rsidRPr="0092190F" w:rsidDel="00141D42">
          <w:delText xml:space="preserve">, while making many others </w:delText>
        </w:r>
      </w:del>
      <w:ins w:id="139" w:author="Anthony Brown" w:date="2020-01-11T23:54:00Z">
        <w:r>
          <w:t xml:space="preserve">will be </w:t>
        </w:r>
      </w:ins>
      <w:r w:rsidRPr="0092190F">
        <w:t>able to run more efficiently by being able to analyse data and predict future outcomes at a much more consistent rate</w:t>
      </w:r>
      <w:del w:id="140" w:author="Anthony Brown" w:date="2020-01-11T23:54:00Z">
        <w:r w:rsidRPr="0092190F" w:rsidDel="00141D42">
          <w:delText xml:space="preserve"> than before</w:delText>
        </w:r>
      </w:del>
      <w:r w:rsidRPr="0092190F">
        <w:t xml:space="preserve">. </w:t>
      </w:r>
      <w:del w:id="141" w:author="Anthony Brown" w:date="2020-01-11T23:55:00Z">
        <w:r w:rsidRPr="0092190F" w:rsidDel="00141D42">
          <w:delText>This will alter the many industries will function, having more accurate data for pr</w:delText>
        </w:r>
        <w:r w:rsidRPr="0092190F" w:rsidDel="00141D42">
          <w:delText xml:space="preserve">edicting potential outcomes, having autonomous vehicles and enabling much more reliable fraud detection. </w:delText>
        </w:r>
      </w:del>
      <w:ins w:id="142" w:author="Anthony Brown" w:date="2020-01-11T23:55:00Z">
        <w:r>
          <w:t xml:space="preserve">One </w:t>
        </w:r>
      </w:ins>
      <w:ins w:id="143" w:author="Anthony Brown" w:date="2020-01-11T23:56:00Z">
        <w:r>
          <w:rPr>
            <w:rFonts w:hint="eastAsia"/>
          </w:rPr>
          <w:t>sector</w:t>
        </w:r>
      </w:ins>
      <w:ins w:id="144" w:author="Anthony Brown" w:date="2020-01-11T23:55:00Z">
        <w:r>
          <w:t xml:space="preserve"> </w:t>
        </w:r>
      </w:ins>
      <w:del w:id="145" w:author="Anthony Brown" w:date="2020-01-11T23:55:00Z">
        <w:r w:rsidRPr="0092190F" w:rsidDel="00141D42">
          <w:delText xml:space="preserve">The industry that is most </w:delText>
        </w:r>
      </w:del>
      <w:r w:rsidRPr="0092190F">
        <w:t xml:space="preserve">likely to change in a big way is </w:t>
      </w:r>
      <w:del w:id="146" w:author="Anthony Brown" w:date="2020-01-11T23:56:00Z">
        <w:r w:rsidRPr="0092190F" w:rsidDel="00141D42">
          <w:delText xml:space="preserve">the </w:delText>
        </w:r>
      </w:del>
      <w:r w:rsidRPr="0092190F">
        <w:t>transport</w:t>
      </w:r>
      <w:del w:id="147" w:author="Anthony Brown" w:date="2020-01-11T23:56:00Z">
        <w:r w:rsidRPr="0092190F" w:rsidDel="00141D42">
          <w:delText xml:space="preserve"> </w:delText>
        </w:r>
      </w:del>
      <w:ins w:id="148" w:author="Anthony Brown" w:date="2020-01-11T23:56:00Z">
        <w:r>
          <w:t xml:space="preserve">. </w:t>
        </w:r>
        <w:r>
          <w:rPr>
            <w:rFonts w:hint="eastAsia"/>
          </w:rPr>
          <w:t>T</w:t>
        </w:r>
        <w:r>
          <w:t>ransport is a big industry. T</w:t>
        </w:r>
      </w:ins>
      <w:del w:id="149" w:author="Anthony Brown" w:date="2020-01-11T23:56:00Z">
        <w:r w:rsidRPr="0092190F" w:rsidDel="00141D42">
          <w:delText>industry, t</w:delText>
        </w:r>
      </w:del>
      <w:r w:rsidRPr="0092190F">
        <w:t xml:space="preserve">he introduction of </w:t>
      </w:r>
      <w:del w:id="150" w:author="Anthony Brown" w:date="2020-01-11T23:56:00Z">
        <w:r w:rsidRPr="0092190F" w:rsidDel="00141D42">
          <w:delText xml:space="preserve">self </w:delText>
        </w:r>
      </w:del>
      <w:ins w:id="151" w:author="Anthony Brown" w:date="2020-01-11T23:56:00Z">
        <w:r w:rsidRPr="0092190F">
          <w:t>self</w:t>
        </w:r>
        <w:r>
          <w:rPr>
            <w:rFonts w:hint="eastAsia"/>
          </w:rPr>
          <w:t>-</w:t>
        </w:r>
      </w:ins>
      <w:r w:rsidRPr="0092190F">
        <w:t xml:space="preserve">driving </w:t>
      </w:r>
      <w:r w:rsidRPr="0092190F">
        <w:t>vehicle</w:t>
      </w:r>
      <w:ins w:id="152" w:author="Anthony Brown" w:date="2020-01-11T23:57:00Z">
        <w:r>
          <w:t>s</w:t>
        </w:r>
      </w:ins>
      <w:r w:rsidRPr="0092190F">
        <w:t xml:space="preserve"> </w:t>
      </w:r>
      <w:ins w:id="153" w:author="Anthony Brown" w:date="2020-01-11T23:57:00Z">
        <w:r>
          <w:t xml:space="preserve">may soon </w:t>
        </w:r>
      </w:ins>
      <w:del w:id="154" w:author="Anthony Brown" w:date="2020-01-11T23:57:00Z">
        <w:r w:rsidRPr="0092190F" w:rsidDel="00141D42">
          <w:delText>will heavily effect truck d</w:delText>
        </w:r>
        <w:r w:rsidRPr="0092190F" w:rsidDel="00141D42">
          <w:delText xml:space="preserve">rivers and will likely </w:delText>
        </w:r>
      </w:del>
      <w:r w:rsidRPr="0092190F">
        <w:t xml:space="preserve">make </w:t>
      </w:r>
      <w:ins w:id="155" w:author="Anthony Brown" w:date="2020-01-11T23:57:00Z">
        <w:r>
          <w:t xml:space="preserve">truck driving </w:t>
        </w:r>
      </w:ins>
      <w:del w:id="156" w:author="Anthony Brown" w:date="2020-01-11T23:57:00Z">
        <w:r w:rsidRPr="0092190F" w:rsidDel="00141D42">
          <w:delText xml:space="preserve">that position </w:delText>
        </w:r>
      </w:del>
      <w:r w:rsidRPr="0092190F">
        <w:t>mostly redundant</w:t>
      </w:r>
      <w:ins w:id="157" w:author="Anthony Brown" w:date="2020-01-11T23:57:00Z">
        <w:r>
          <w:t>,</w:t>
        </w:r>
      </w:ins>
      <w:r w:rsidRPr="0092190F">
        <w:t xml:space="preserve"> as autonomous </w:t>
      </w:r>
      <w:del w:id="158" w:author="Anthony Brown" w:date="2020-01-11T23:59:00Z">
        <w:r w:rsidRPr="0092190F" w:rsidDel="00141D42">
          <w:delText xml:space="preserve">vehicles </w:delText>
        </w:r>
      </w:del>
      <w:ins w:id="159" w:author="Anthony Brown" w:date="2020-01-12T00:00:00Z">
        <w:r>
          <w:t>trucks</w:t>
        </w:r>
      </w:ins>
      <w:ins w:id="160" w:author="Anthony Brown" w:date="2020-01-11T23:59:00Z">
        <w:r w:rsidRPr="0092190F">
          <w:t xml:space="preserve"> </w:t>
        </w:r>
      </w:ins>
      <w:r w:rsidRPr="0092190F">
        <w:t xml:space="preserve">will be able </w:t>
      </w:r>
      <w:ins w:id="161" w:author="Anthony Brown" w:date="2020-01-11T23:57:00Z">
        <w:r>
          <w:rPr>
            <w:rFonts w:hint="eastAsia"/>
          </w:rPr>
          <w:t xml:space="preserve">to </w:t>
        </w:r>
      </w:ins>
      <w:r w:rsidRPr="0092190F">
        <w:t xml:space="preserve">travel </w:t>
      </w:r>
      <w:del w:id="162" w:author="Anthony Brown" w:date="2020-01-11T23:58:00Z">
        <w:r w:rsidRPr="0092190F" w:rsidDel="00141D42">
          <w:delText xml:space="preserve">the </w:delText>
        </w:r>
      </w:del>
      <w:r w:rsidRPr="0092190F">
        <w:t>long</w:t>
      </w:r>
      <w:del w:id="163" w:author="Anthony Brown" w:date="2020-01-11T23:58:00Z">
        <w:r w:rsidRPr="0092190F" w:rsidDel="00141D42">
          <w:delText xml:space="preserve"> </w:delText>
        </w:r>
      </w:del>
      <w:ins w:id="164" w:author="Anthony Brown" w:date="2020-01-11T23:58:00Z">
        <w:r>
          <w:rPr>
            <w:rFonts w:hint="eastAsia"/>
          </w:rPr>
          <w:t>-</w:t>
        </w:r>
      </w:ins>
      <w:r w:rsidRPr="0092190F">
        <w:t>distance journeys without stopping</w:t>
      </w:r>
      <w:del w:id="165" w:author="Anthony Brown" w:date="2020-01-11T23:58:00Z">
        <w:r w:rsidRPr="0092190F" w:rsidDel="00141D42">
          <w:delText xml:space="preserve"> (only to refuel/recharge)</w:delText>
        </w:r>
      </w:del>
      <w:ins w:id="166" w:author="Anthony Brown" w:date="2020-01-12T00:00:00Z">
        <w:r>
          <w:t xml:space="preserve">, giving </w:t>
        </w:r>
      </w:ins>
      <w:ins w:id="167" w:author="Anthony Brown" w:date="2020-01-12T00:01:00Z">
        <w:r>
          <w:t xml:space="preserve">them </w:t>
        </w:r>
      </w:ins>
      <w:del w:id="168" w:author="Anthony Brown" w:date="2020-01-12T00:00:00Z">
        <w:r w:rsidRPr="0092190F" w:rsidDel="00141D42">
          <w:delText>.</w:delText>
        </w:r>
      </w:del>
      <w:del w:id="169" w:author="Anthony Brown" w:date="2020-01-12T00:01:00Z">
        <w:r w:rsidRPr="0092190F" w:rsidDel="00141D42">
          <w:delText xml:space="preserve"> Not having to stop </w:delText>
        </w:r>
      </w:del>
      <w:del w:id="170" w:author="Anthony Brown" w:date="2020-01-11T23:58:00Z">
        <w:r w:rsidRPr="0092190F" w:rsidDel="00141D42">
          <w:delText xml:space="preserve">to rest give </w:delText>
        </w:r>
      </w:del>
      <w:del w:id="171" w:author="Anthony Brown" w:date="2020-01-12T00:01:00Z">
        <w:r w:rsidRPr="0092190F" w:rsidDel="00141D42">
          <w:delText>autonomous vehicles</w:delText>
        </w:r>
        <w:r w:rsidRPr="0092190F" w:rsidDel="00141D42">
          <w:delText xml:space="preserve"> </w:delText>
        </w:r>
      </w:del>
      <w:r w:rsidRPr="0092190F">
        <w:t>a big lead over human drivers</w:t>
      </w:r>
      <w:ins w:id="172" w:author="Anthony Brown" w:date="2020-01-11T23:58:00Z">
        <w:r>
          <w:t>.</w:t>
        </w:r>
      </w:ins>
      <w:del w:id="173" w:author="Anthony Brown" w:date="2020-01-11T23:58:00Z">
        <w:r w:rsidRPr="0092190F" w:rsidDel="00141D42">
          <w:delText xml:space="preserve">, </w:delText>
        </w:r>
        <w:r w:rsidRPr="0092190F" w:rsidDel="00141D42">
          <w:delText>allowing for faster and more consistent deliverie</w:delText>
        </w:r>
        <w:r w:rsidRPr="0092190F" w:rsidDel="00141D42">
          <w:delText>s</w:delText>
        </w:r>
      </w:del>
      <w:del w:id="174" w:author="Anthony Brown" w:date="2020-01-11T23:59:00Z">
        <w:r w:rsidRPr="0092190F" w:rsidDel="00141D42">
          <w:delText>.</w:delText>
        </w:r>
      </w:del>
      <w:r w:rsidRPr="0092190F">
        <w:t xml:space="preserve"> They will also </w:t>
      </w:r>
      <w:ins w:id="175" w:author="Anthony Brown" w:date="2020-01-12T00:01:00Z">
        <w:r>
          <w:t xml:space="preserve">be </w:t>
        </w:r>
      </w:ins>
      <w:r w:rsidRPr="0092190F">
        <w:t>more consistent, and predictable and therefore safer and less likely to be involved in trip delaying incident. Whil</w:t>
      </w:r>
      <w:ins w:id="176" w:author="Anthony Brown" w:date="2020-01-12T00:01:00Z">
        <w:r>
          <w:t>e</w:t>
        </w:r>
      </w:ins>
      <w:del w:id="177" w:author="Anthony Brown" w:date="2020-01-12T00:01:00Z">
        <w:r w:rsidRPr="0092190F" w:rsidDel="00141D42">
          <w:delText>st</w:delText>
        </w:r>
      </w:del>
      <w:r w:rsidRPr="0092190F">
        <w:t xml:space="preserve"> many drivers may be out a job, this will also likely create positions f</w:t>
      </w:r>
      <w:r w:rsidRPr="0092190F">
        <w:t xml:space="preserve">or </w:t>
      </w:r>
      <w:r w:rsidRPr="0092190F">
        <w:lastRenderedPageBreak/>
        <w:t xml:space="preserve">maintaining the autonomous vehicles as without a human driver there is no one to correct any errors made during the journey, so maintaining the </w:t>
      </w:r>
      <w:del w:id="178" w:author="Anthony Brown" w:date="2020-01-12T00:03:00Z">
        <w:r w:rsidRPr="0092190F" w:rsidDel="00141D42">
          <w:delText xml:space="preserve">vehicles </w:delText>
        </w:r>
      </w:del>
      <w:ins w:id="179" w:author="Anthony Brown" w:date="2020-01-12T00:03:00Z">
        <w:r>
          <w:rPr>
            <w:rFonts w:hint="eastAsia"/>
          </w:rPr>
          <w:t>car</w:t>
        </w:r>
        <w:r w:rsidRPr="0092190F">
          <w:t xml:space="preserve">s </w:t>
        </w:r>
      </w:ins>
      <w:del w:id="180" w:author="Anthony Brown" w:date="2020-01-12T00:02:00Z">
        <w:r w:rsidRPr="0092190F" w:rsidDel="00141D42">
          <w:delText xml:space="preserve">would </w:delText>
        </w:r>
      </w:del>
      <w:ins w:id="181" w:author="Anthony Brown" w:date="2020-01-12T00:02:00Z">
        <w:r>
          <w:t xml:space="preserve">will be critical in ensuring </w:t>
        </w:r>
      </w:ins>
      <w:del w:id="182" w:author="Anthony Brown" w:date="2020-01-12T00:02:00Z">
        <w:r w:rsidRPr="0092190F" w:rsidDel="00141D42">
          <w:delText xml:space="preserve">important to ensure </w:delText>
        </w:r>
      </w:del>
      <w:r w:rsidRPr="0092190F">
        <w:t>they are functioning correctly. Driverless taxi and delivery services will</w:t>
      </w:r>
      <w:r w:rsidRPr="0092190F">
        <w:t xml:space="preserve"> also be much more consistent, able to give customers much more accurate time estimates for arrival and trip time, </w:t>
      </w:r>
      <w:del w:id="183" w:author="Anthony Brown" w:date="2020-01-12T00:03:00Z">
        <w:r w:rsidRPr="0092190F" w:rsidDel="00141D42">
          <w:delText xml:space="preserve">whilst </w:delText>
        </w:r>
      </w:del>
      <w:ins w:id="184" w:author="Anthony Brown" w:date="2020-01-12T00:03:00Z">
        <w:r w:rsidRPr="0092190F">
          <w:t>whil</w:t>
        </w:r>
        <w:r>
          <w:rPr>
            <w:rFonts w:hint="eastAsia"/>
          </w:rPr>
          <w:t>e</w:t>
        </w:r>
        <w:r w:rsidRPr="0092190F">
          <w:t xml:space="preserve"> </w:t>
        </w:r>
      </w:ins>
      <w:r w:rsidRPr="0092190F">
        <w:t>also reducing the cost as there is no longer a 2</w:t>
      </w:r>
      <w:r w:rsidRPr="0092190F">
        <w:t>nd</w:t>
      </w:r>
      <w:r w:rsidRPr="0092190F">
        <w:t xml:space="preserve"> human involved in the transaction (don’t need to pay a driver). Obviously</w:t>
      </w:r>
      <w:ins w:id="185" w:author="Anthony Brown" w:date="2020-01-12T00:03:00Z">
        <w:r>
          <w:t>,</w:t>
        </w:r>
      </w:ins>
      <w:r w:rsidRPr="0092190F">
        <w:t xml:space="preserve"> this will</w:t>
      </w:r>
      <w:r w:rsidRPr="0092190F">
        <w:t xml:space="preserve"> </w:t>
      </w:r>
      <w:ins w:id="186" w:author="Anthony Brown" w:date="2020-01-12T00:03:00Z">
        <w:r>
          <w:t>gr</w:t>
        </w:r>
      </w:ins>
      <w:ins w:id="187" w:author="Anthony Brown" w:date="2020-01-12T00:04:00Z">
        <w:r>
          <w:t xml:space="preserve">eatly </w:t>
        </w:r>
      </w:ins>
      <w:r w:rsidRPr="0092190F">
        <w:t>reduce transport jobs</w:t>
      </w:r>
      <w:del w:id="188" w:author="Anthony Brown" w:date="2020-01-12T00:04:00Z">
        <w:r w:rsidRPr="0092190F" w:rsidDel="00141D42">
          <w:delText xml:space="preserve"> greatly</w:delText>
        </w:r>
      </w:del>
      <w:r w:rsidRPr="0092190F">
        <w:t>, but it will also create additional jobs in the maintaining of these vehicles.</w:t>
      </w:r>
    </w:p>
    <w:p w14:paraId="3102C3D9" w14:textId="77777777" w:rsidR="0092190F" w:rsidRPr="0092190F" w:rsidRDefault="0092190F" w:rsidP="0092190F"/>
    <w:p w14:paraId="0FCA35B3" w14:textId="0FF9B4E7" w:rsidR="0092190F" w:rsidRDefault="0092190F" w:rsidP="0092190F">
      <w:pPr>
        <w:pStyle w:val="Heading3"/>
      </w:pPr>
      <w:r w:rsidRPr="00203E29">
        <w:t>How will this affect you</w:t>
      </w:r>
    </w:p>
    <w:p w14:paraId="7C4583E8" w14:textId="12EB830C" w:rsidR="0036547A" w:rsidRPr="0092190F" w:rsidRDefault="00141D42" w:rsidP="0092190F">
      <w:r w:rsidRPr="0092190F">
        <w:t>As someone who does not drive and relies a large amount on public transport</w:t>
      </w:r>
      <w:ins w:id="189" w:author="Anthony Brown" w:date="2020-01-12T00:04:00Z">
        <w:r>
          <w:rPr>
            <w:rFonts w:hint="eastAsia"/>
          </w:rPr>
          <w:t>,</w:t>
        </w:r>
      </w:ins>
      <w:r w:rsidRPr="0092190F">
        <w:t xml:space="preserve"> </w:t>
      </w:r>
      <w:ins w:id="190" w:author="Anthony Brown" w:date="2020-01-12T00:05:00Z">
        <w:r>
          <w:t>I see a lot of upsides</w:t>
        </w:r>
      </w:ins>
      <w:del w:id="191" w:author="Anthony Brown" w:date="2020-01-12T00:05:00Z">
        <w:r w:rsidRPr="0092190F" w:rsidDel="00141D42">
          <w:delText>t</w:delText>
        </w:r>
      </w:del>
      <w:ins w:id="192" w:author="Anthony Brown" w:date="2020-01-12T00:05:00Z">
        <w:r>
          <w:t>.</w:t>
        </w:r>
      </w:ins>
      <w:del w:id="193" w:author="Anthony Brown" w:date="2020-01-12T00:05:00Z">
        <w:r w:rsidRPr="0092190F" w:rsidDel="00141D42">
          <w:delText>his would benefit me greatly as</w:delText>
        </w:r>
      </w:del>
      <w:r w:rsidRPr="0092190F">
        <w:t xml:space="preserve"> </w:t>
      </w:r>
      <w:ins w:id="194" w:author="Anthony Brown" w:date="2020-01-12T00:05:00Z">
        <w:r>
          <w:t>T</w:t>
        </w:r>
      </w:ins>
      <w:del w:id="195" w:author="Anthony Brown" w:date="2020-01-12T00:05:00Z">
        <w:r w:rsidRPr="0092190F" w:rsidDel="00141D42">
          <w:delText>t</w:delText>
        </w:r>
      </w:del>
      <w:r w:rsidRPr="0092190F">
        <w:t>he incre</w:t>
      </w:r>
      <w:r w:rsidRPr="0092190F">
        <w:t>ase in availability and affordability of the driverless transport services would mean that I could rely on a more consistent transport industry. This would also create safer road condition people who do drive as autonomous vehicles would drive in a much mo</w:t>
      </w:r>
      <w:r w:rsidRPr="0092190F">
        <w:t xml:space="preserve">re consistent and predictable manner. A critical mass of autonomous </w:t>
      </w:r>
      <w:bookmarkStart w:id="196" w:name="_GoBack"/>
      <w:bookmarkEnd w:id="196"/>
      <w:r w:rsidRPr="0092190F">
        <w:t>vehicles would also allow for road speeds to increase as a network of vehicles would be unlikely to cause an accident with another vehicle within the network, reducing travel time for pers</w:t>
      </w:r>
      <w:r w:rsidRPr="0092190F">
        <w:t>onal journeys and deliveries. Other applications of machine learning such as fraud detection will help in</w:t>
      </w:r>
      <w:del w:id="197" w:author="Anthony Brown" w:date="2020-01-12T00:06:00Z">
        <w:r w:rsidRPr="0092190F" w:rsidDel="00141D42">
          <w:delText xml:space="preserve"> a</w:delText>
        </w:r>
      </w:del>
      <w:r w:rsidRPr="0092190F">
        <w:t xml:space="preserve"> less visible helping</w:t>
      </w:r>
      <w:del w:id="198" w:author="Anthony Brown" w:date="2020-01-12T00:06:00Z">
        <w:r w:rsidRPr="0092190F" w:rsidDel="00141D42">
          <w:delText xml:space="preserve"> to</w:delText>
        </w:r>
      </w:del>
      <w:r w:rsidRPr="0092190F">
        <w:t xml:space="preserve"> to increase personal financial and digital account security.</w:t>
      </w:r>
    </w:p>
    <w:sectPr w:rsidR="0036547A" w:rsidRPr="0092190F">
      <w:pgSz w:w="11906" w:h="16838"/>
      <w:pgMar w:top="1134" w:right="1134" w:bottom="1134" w:left="1134" w:header="0" w:footer="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nthony Brown" w:date="2020-01-07T22:49:00Z" w:initials="AB">
    <w:p w14:paraId="0CA339C6" w14:textId="77777777" w:rsidR="0092190F" w:rsidRDefault="0092190F" w:rsidP="0092190F">
      <w:pPr>
        <w:pStyle w:val="CommentText"/>
      </w:pPr>
      <w:r>
        <w:rPr>
          <w:rStyle w:val="CommentReference"/>
        </w:rPr>
        <w:annotationRef/>
      </w:r>
      <w:r>
        <w:t>Add it te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339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339C6" w16cid:durableId="21BF896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09"/>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AiIjE0sTCxMjS2MjSyUdpeDU4uLM/DyQAsNaAFTtF8csAAAA"/>
  </w:docVars>
  <w:rsids>
    <w:rsidRoot w:val="0036547A"/>
    <w:rsid w:val="00141D42"/>
    <w:rsid w:val="0036547A"/>
    <w:rsid w:val="009219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04405"/>
  <w15:docId w15:val="{587A4D8C-2CCA-4077-A181-508674870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SimSun" w:hAnsi="Liberation Serif" w:cs="Arial"/>
        <w:kern w:val="2"/>
        <w:sz w:val="24"/>
        <w:szCs w:val="24"/>
        <w:lang w:val="en-AU"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2190F"/>
    <w:pPr>
      <w:keepNext/>
      <w:keepLines/>
      <w:spacing w:before="40" w:line="259" w:lineRule="auto"/>
      <w:outlineLvl w:val="1"/>
    </w:pPr>
    <w:rPr>
      <w:rFonts w:asciiTheme="majorHAnsi" w:eastAsiaTheme="majorEastAsia" w:hAnsiTheme="majorHAnsi" w:cstheme="majorBidi"/>
      <w:color w:val="2F5496" w:themeColor="accent1" w:themeShade="BF"/>
      <w:kern w:val="0"/>
      <w:sz w:val="26"/>
      <w:szCs w:val="26"/>
      <w:lang w:eastAsia="en-US" w:bidi="ar-SA"/>
    </w:rPr>
  </w:style>
  <w:style w:type="paragraph" w:styleId="Heading3">
    <w:name w:val="heading 3"/>
    <w:basedOn w:val="Normal"/>
    <w:next w:val="Normal"/>
    <w:link w:val="Heading3Char"/>
    <w:uiPriority w:val="9"/>
    <w:unhideWhenUsed/>
    <w:qFormat/>
    <w:rsid w:val="0092190F"/>
    <w:pPr>
      <w:keepNext/>
      <w:keepLines/>
      <w:spacing w:before="40" w:line="259" w:lineRule="auto"/>
      <w:outlineLvl w:val="2"/>
    </w:pPr>
    <w:rPr>
      <w:rFonts w:asciiTheme="majorHAnsi" w:eastAsiaTheme="majorEastAsia" w:hAnsiTheme="majorHAnsi" w:cstheme="majorBidi"/>
      <w:color w:val="1F3763" w:themeColor="accent1" w:themeShade="7F"/>
      <w:kern w:val="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customStyle="1" w:styleId="Heading2Char">
    <w:name w:val="Heading 2 Char"/>
    <w:basedOn w:val="DefaultParagraphFont"/>
    <w:link w:val="Heading2"/>
    <w:uiPriority w:val="9"/>
    <w:rsid w:val="0092190F"/>
    <w:rPr>
      <w:rFonts w:asciiTheme="majorHAnsi" w:eastAsiaTheme="majorEastAsia" w:hAnsiTheme="majorHAnsi" w:cstheme="majorBidi"/>
      <w:color w:val="2F5496" w:themeColor="accent1" w:themeShade="BF"/>
      <w:kern w:val="0"/>
      <w:sz w:val="26"/>
      <w:szCs w:val="26"/>
      <w:lang w:eastAsia="en-US" w:bidi="ar-SA"/>
    </w:rPr>
  </w:style>
  <w:style w:type="character" w:customStyle="1" w:styleId="Heading3Char">
    <w:name w:val="Heading 3 Char"/>
    <w:basedOn w:val="DefaultParagraphFont"/>
    <w:link w:val="Heading3"/>
    <w:uiPriority w:val="9"/>
    <w:rsid w:val="0092190F"/>
    <w:rPr>
      <w:rFonts w:asciiTheme="majorHAnsi" w:eastAsiaTheme="majorEastAsia" w:hAnsiTheme="majorHAnsi" w:cstheme="majorBidi"/>
      <w:color w:val="1F3763" w:themeColor="accent1" w:themeShade="7F"/>
      <w:kern w:val="0"/>
      <w:lang w:eastAsia="en-US" w:bidi="ar-SA"/>
    </w:rPr>
  </w:style>
  <w:style w:type="character" w:styleId="CommentReference">
    <w:name w:val="annotation reference"/>
    <w:basedOn w:val="DefaultParagraphFont"/>
    <w:uiPriority w:val="99"/>
    <w:semiHidden/>
    <w:unhideWhenUsed/>
    <w:rsid w:val="0092190F"/>
    <w:rPr>
      <w:sz w:val="16"/>
      <w:szCs w:val="16"/>
    </w:rPr>
  </w:style>
  <w:style w:type="paragraph" w:styleId="CommentText">
    <w:name w:val="annotation text"/>
    <w:basedOn w:val="Normal"/>
    <w:link w:val="CommentTextChar"/>
    <w:uiPriority w:val="99"/>
    <w:semiHidden/>
    <w:unhideWhenUsed/>
    <w:rsid w:val="0092190F"/>
    <w:pPr>
      <w:spacing w:after="160"/>
    </w:pPr>
    <w:rPr>
      <w:rFonts w:asciiTheme="minorHAnsi" w:eastAsiaTheme="minorHAnsi" w:hAnsiTheme="minorHAnsi" w:cstheme="minorBidi"/>
      <w:kern w:val="0"/>
      <w:sz w:val="20"/>
      <w:szCs w:val="20"/>
      <w:lang w:eastAsia="en-US" w:bidi="ar-SA"/>
    </w:rPr>
  </w:style>
  <w:style w:type="character" w:customStyle="1" w:styleId="CommentTextChar">
    <w:name w:val="Comment Text Char"/>
    <w:basedOn w:val="DefaultParagraphFont"/>
    <w:link w:val="CommentText"/>
    <w:uiPriority w:val="99"/>
    <w:semiHidden/>
    <w:rsid w:val="0092190F"/>
    <w:rPr>
      <w:rFonts w:asciiTheme="minorHAnsi" w:eastAsiaTheme="minorHAnsi" w:hAnsiTheme="minorHAnsi" w:cstheme="minorBidi"/>
      <w:kern w:val="0"/>
      <w:sz w:val="20"/>
      <w:szCs w:val="2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2</Pages>
  <Words>1095</Words>
  <Characters>6242</Characters>
  <Application>Microsoft Office Word</Application>
  <DocSecurity>0</DocSecurity>
  <Lines>52</Lines>
  <Paragraphs>14</Paragraphs>
  <ScaleCrop>false</ScaleCrop>
  <Company/>
  <LinksUpToDate>false</LinksUpToDate>
  <CharactersWithSpaces>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Anthony Brown</cp:lastModifiedBy>
  <cp:revision>7</cp:revision>
  <dcterms:created xsi:type="dcterms:W3CDTF">2020-01-10T17:15:00Z</dcterms:created>
  <dcterms:modified xsi:type="dcterms:W3CDTF">2020-01-11T14:07:00Z</dcterms:modified>
  <dc:language>en-AU</dc:language>
</cp:coreProperties>
</file>